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BRAIL SWE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BRAI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WE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63 Pine St,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WEISDD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4425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VID</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